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5F4A5A56" w:rsid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Geth</w:t>
      </w:r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rm -r mynapier” in order to delete your blockchain.</w:t>
      </w:r>
    </w:p>
    <w:p w14:paraId="427878BF" w14:textId="22BD199F" w:rsidR="00F96573" w:rsidRDefault="00F96573" w:rsidP="00024F66">
      <w:pPr>
        <w:tabs>
          <w:tab w:val="clear" w:pos="851"/>
          <w:tab w:val="left" w:pos="993"/>
        </w:tabs>
        <w:rPr>
          <w:b/>
        </w:rPr>
      </w:pPr>
    </w:p>
    <w:p w14:paraId="4B8CA142" w14:textId="527A510C" w:rsidR="00F96573" w:rsidRPr="00024F66" w:rsidRDefault="00F96573" w:rsidP="00024F66">
      <w:pPr>
        <w:tabs>
          <w:tab w:val="clear" w:pos="851"/>
          <w:tab w:val="left" w:pos="993"/>
        </w:tabs>
        <w:rPr>
          <w:b/>
        </w:rPr>
      </w:pPr>
      <w:r>
        <w:rPr>
          <w:b/>
        </w:rPr>
        <w:t xml:space="preserve">Demo of </w:t>
      </w:r>
      <w:r w:rsidR="00E83BD7">
        <w:rPr>
          <w:b/>
        </w:rPr>
        <w:t>setting</w:t>
      </w:r>
      <w:r>
        <w:rPr>
          <w:b/>
        </w:rPr>
        <w:t xml:space="preserve"> up Geth: </w:t>
      </w:r>
      <w:r w:rsidRPr="00F96573">
        <w:rPr>
          <w:bCs/>
        </w:rPr>
        <w:t>https://youtu.be/Gl3Suylr-7E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USD does the original miner have in the account they used for the first genesis record:</w:t>
      </w:r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CB2F10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>Now run the Python file, and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lastRenderedPageBreak/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>install Geth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214F556F" w14:textId="3DDB0C79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</w:t>
      </w:r>
      <w:r w:rsidR="007947DA">
        <w:rPr>
          <w:rFonts w:ascii="Lucida Console" w:hAnsi="Lucida Console"/>
          <w:sz w:val="16"/>
          <w:szCs w:val="16"/>
        </w:rPr>
        <w:t>Ethereum</w:t>
      </w:r>
    </w:p>
    <w:p w14:paraId="2BAF2578" w14:textId="5FE4D5FF" w:rsidR="007947DA" w:rsidRPr="005E371A" w:rsidRDefault="007947D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>
        <w:rPr>
          <w:rFonts w:ascii="Lucida Console" w:hAnsi="Lucida Console"/>
          <w:sz w:val="16"/>
          <w:szCs w:val="16"/>
        </w:rPr>
        <w:t>sudu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r w:rsidR="005E371A" w:rsidRPr="005E371A">
        <w:rPr>
          <w:b/>
        </w:rPr>
        <w:t>mynapier</w:t>
      </w:r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napier@napier-virtual-machine:~$ sudo geth --datadir=mynapier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custom.json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chainId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homesteadBlock": 0,</w:t>
      </w:r>
    </w:p>
    <w:p w14:paraId="5A9AC550" w14:textId="7CF3EB9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802E84">
        <w:rPr>
          <w:rFonts w:ascii="Lucida Console" w:hAnsi="Lucida Console"/>
          <w:sz w:val="16"/>
          <w:szCs w:val="16"/>
        </w:rPr>
        <w:t>0</w:t>
      </w:r>
      <w:r w:rsidRPr="005E371A">
        <w:rPr>
          <w:rFonts w:ascii="Lucida Console" w:hAnsi="Lucida Console"/>
          <w:sz w:val="16"/>
          <w:szCs w:val="16"/>
        </w:rPr>
        <w:t>Block": 0,</w:t>
      </w:r>
    </w:p>
    <w:p w14:paraId="7E907AEE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8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gasLimit": "0x3d0900",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alloc": {</w:t>
      </w:r>
    </w:p>
    <w:p w14:paraId="30D22C19" w14:textId="3A124AE4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00000" },</w:t>
      </w:r>
    </w:p>
    <w:p w14:paraId="09F2850A" w14:textId="6ACFD701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0000" },</w:t>
      </w:r>
    </w:p>
    <w:p w14:paraId="2302055A" w14:textId="68F27D03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r w:rsidRPr="00A50BFE">
        <w:rPr>
          <w:b/>
        </w:rPr>
        <w:t>geth</w:t>
      </w:r>
      <w:r>
        <w:t xml:space="preserve"> and create the genesis block details:</w:t>
      </w:r>
    </w:p>
    <w:p w14:paraId="68279EFE" w14:textId="77777777" w:rsidR="003B6586" w:rsidRDefault="003B6586" w:rsidP="003B6586"/>
    <w:p w14:paraId="4C0C30DA" w14:textId="1A0861B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lastRenderedPageBreak/>
        <w:t xml:space="preserve">napier@napier-virtual-machine:~$ </w:t>
      </w:r>
      <w:r w:rsidRPr="005E371A">
        <w:rPr>
          <w:rFonts w:ascii="Lucida Console" w:hAnsi="Lucida Console"/>
          <w:b/>
          <w:sz w:val="16"/>
          <w:szCs w:val="16"/>
        </w:rPr>
        <w:t xml:space="preserve">geth </w:t>
      </w:r>
      <w:r w:rsidR="00802E84">
        <w:rPr>
          <w:rFonts w:ascii="Lucida Console" w:hAnsi="Lucida Console"/>
          <w:b/>
          <w:sz w:val="16"/>
          <w:szCs w:val="16"/>
        </w:rPr>
        <w:t xml:space="preserve">–-nousb </w:t>
      </w:r>
      <w:r w:rsidRPr="005E371A">
        <w:rPr>
          <w:rFonts w:ascii="Lucida Console" w:hAnsi="Lucida Console"/>
          <w:b/>
          <w:sz w:val="16"/>
          <w:szCs w:val="16"/>
        </w:rPr>
        <w:t>--datadir=mynapier init custom.json</w:t>
      </w:r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napier/mynapier/geth/chaindata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69] Persisted trie from memory database      nodes=4 size=580.00B time=289.527µs gcnodes=0 gcsize=0.00B gctime=0s livenodes=1 livesize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chaindata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napier/mynapier/geth/lightchaindata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Persisted trie from memory database      nodes=4 size=580.00B time=161.337µs gcnodes=0 gcsize=0.00B gctime=0s livenodes=1 livesize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lightchaindata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mynapier folder. </w:t>
      </w:r>
      <w:r w:rsidR="003B6586">
        <w:t xml:space="preserve">Examine the </w:t>
      </w:r>
      <w:r w:rsidR="0051294A" w:rsidRPr="0051294A">
        <w:rPr>
          <w:b/>
        </w:rPr>
        <w:t>mynapier</w:t>
      </w:r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contents of this folder:</w:t>
      </w:r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ow are the keys stored:</w:t>
      </w:r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05BA973A" w:rsidR="003B6586" w:rsidRDefault="008656E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ote: You may have to use “chmod 777 mynapier” to allow access to the folder. </w:t>
      </w: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1841EB8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geth --datadir=mynapier</w:t>
      </w:r>
      <w:r w:rsidR="00FC6C67" w:rsidRPr="00FC6C67">
        <w:rPr>
          <w:rFonts w:ascii="Lucida Console" w:hAnsi="Lucida Console"/>
          <w:b/>
          <w:sz w:val="16"/>
          <w:szCs w:val="16"/>
        </w:rPr>
        <w:t xml:space="preserve"> –-</w:t>
      </w:r>
      <w:r w:rsidR="00FC6C67">
        <w:rPr>
          <w:rFonts w:ascii="Lucida Console" w:hAnsi="Lucida Console"/>
          <w:b/>
          <w:sz w:val="16"/>
          <w:szCs w:val="16"/>
        </w:rPr>
        <w:t>networkid</w:t>
      </w:r>
      <w:r w:rsidR="00FC6C67" w:rsidRPr="00FC6C67">
        <w:rPr>
          <w:rFonts w:ascii="Lucida Console" w:hAnsi="Lucida Console"/>
          <w:b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Geth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napier/mynapier/geth/chaindata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ChainID: 15 Homestead: 0 DAO: &lt;nil&gt; DAOSupport: false EIP150: &lt;nil&gt; EIP155: 0 EIP158: 0 Byzantium: &lt;nil&gt; Constantinople: &lt;nil&gt;  ConstantinopleFix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caches   dir</w:t>
      </w:r>
      <w:r w:rsidRPr="00FC6C67">
        <w:rPr>
          <w:rFonts w:ascii="Lucida Console" w:hAnsi="Lucida Console"/>
          <w:b/>
          <w:sz w:val="16"/>
          <w:szCs w:val="16"/>
        </w:rPr>
        <w:t>=/home/napier/mynapier/geth/ethash</w:t>
      </w:r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DAGs     dir=/home/napier/.ethash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>we will connect to geth and create a new account:</w:t>
      </w:r>
    </w:p>
    <w:p w14:paraId="21E71E6A" w14:textId="77777777" w:rsidR="003B6586" w:rsidRDefault="003B6586" w:rsidP="003B6586"/>
    <w:p w14:paraId="3F5D0072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napier@napier-virtual-machine:~$ </w:t>
      </w:r>
      <w:r w:rsidRPr="005E371A">
        <w:rPr>
          <w:rFonts w:ascii="Lucida Console" w:hAnsi="Lucida Console"/>
          <w:b/>
          <w:sz w:val="18"/>
          <w:szCs w:val="18"/>
        </w:rPr>
        <w:t>geth attach /home/napier/mynapier/geth.ipc</w:t>
      </w:r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elcome to the Geth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instance: Geth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coinbase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datadir: </w:t>
      </w:r>
      <w:r w:rsidRPr="0051294A">
        <w:rPr>
          <w:rFonts w:ascii="Lucida Console" w:hAnsi="Lucida Console"/>
          <w:b/>
          <w:sz w:val="18"/>
          <w:szCs w:val="18"/>
        </w:rPr>
        <w:t>/home/napier/mynapier</w:t>
      </w:r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personal.newAccount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getBalance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>&gt; eth.getBalance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account:</w:t>
      </w:r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5BFE8191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sendTransaction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Hash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Number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Price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ransactionIndex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r w:rsidRPr="0039402B">
        <w:rPr>
          <w:i/>
        </w:rPr>
        <w:t>gasprice</w:t>
      </w:r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miner.start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 xml:space="preserve">eth.sendTransaction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blockNumber</w:t>
      </w:r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>What are the balances in the accounts:</w:t>
      </w:r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uint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val() public returns(uint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uint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uint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typeof contract.address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contract.address + ' transactionHash: ' + contract.transactionHash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r w:rsidRPr="00A50BFE">
        <w:rPr>
          <w:rFonts w:ascii="Lucida Console" w:hAnsi="Lucida Console"/>
          <w:b/>
        </w:rPr>
        <w:t>loadScript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</w:rPr>
        <w:t>miner.start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d487f4a719b5a1cf47c61cc83e757b8d269f877 transactionH</w:t>
      </w:r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3872dc9ced78283ad3a511e970891807dd38590 transactionH</w:t>
      </w:r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7a74b5da4168f0a06a752301a3711c8991acaf88 transactionH</w:t>
      </w:r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r>
        <w:t>Finally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contract mymath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uint x) public view returns (uint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uint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E730BB">
        <w:rPr>
          <w:rFonts w:ascii="Lucida Console" w:hAnsi="Lucida Console"/>
          <w:b/>
          <w:sz w:val="18"/>
          <w:szCs w:val="18"/>
        </w:rPr>
        <w:t>loadScript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c706a04b759a32dbec85702dd3864584e737aa77 transactionH</w:t>
      </w:r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afb5f4d0db2c545592ac9134292162b03088295 transactionH</w:t>
      </w:r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3e0bbb8abe2f0976fde9cf5db05333de067b0df transactionH</w:t>
      </w:r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dd-apt-repository ppa:ethereum/ethereum</w:t>
      </w:r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pt-get install solc</w:t>
      </w:r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napier@napier-virtual-machine:~$ </w:t>
      </w:r>
      <w:r w:rsidRPr="00C104CA">
        <w:rPr>
          <w:b/>
          <w:sz w:val="16"/>
          <w:szCs w:val="16"/>
        </w:rPr>
        <w:t>solc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uint x) public view returns (uint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ethereum</w:t>
      </w:r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>
        <w:rPr>
          <w:rFonts w:ascii="Lucida Console" w:hAnsi="Lucida Console"/>
          <w:b/>
          <w:sz w:val="16"/>
          <w:szCs w:val="16"/>
        </w:rPr>
        <w:t xml:space="preserve">sudo </w:t>
      </w:r>
      <w:r w:rsidRPr="005E371A">
        <w:rPr>
          <w:rFonts w:ascii="Lucida Console" w:hAnsi="Lucida Console"/>
          <w:b/>
          <w:sz w:val="16"/>
          <w:szCs w:val="16"/>
        </w:rPr>
        <w:t>geth --datadir=mynapier init custom.json</w:t>
      </w:r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 xml:space="preserve">sudo </w:t>
      </w:r>
      <w:r w:rsidR="00FC6C67" w:rsidRPr="00D74AC3">
        <w:rPr>
          <w:rFonts w:ascii="Lucida Console" w:hAnsi="Lucida Console"/>
          <w:b/>
          <w:sz w:val="16"/>
          <w:szCs w:val="16"/>
        </w:rPr>
        <w:t>geth --datadir=mynapier –-networkid=15</w:t>
      </w: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79528D75" w14:textId="6F09CD18" w:rsidR="00BC388E" w:rsidRDefault="00BC388E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287864B4" w14:textId="2A46CDD1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newAccount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blockNumber</w:t>
      </w:r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loadScript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dd-apt-repository ppa:ethereum/ethereum</w:t>
      </w:r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pt-get install solc</w:t>
      </w:r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olc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2E4856" w14:textId="77777777" w:rsidR="00CB2F10" w:rsidRDefault="00CB2F10" w:rsidP="00A84C9E">
      <w:pPr>
        <w:spacing w:line="240" w:lineRule="auto"/>
      </w:pPr>
      <w:r>
        <w:separator/>
      </w:r>
    </w:p>
  </w:endnote>
  <w:endnote w:type="continuationSeparator" w:id="0">
    <w:p w14:paraId="567FCB12" w14:textId="77777777" w:rsidR="00CB2F10" w:rsidRDefault="00CB2F10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E0337" w14:textId="77777777" w:rsidR="00CB2F10" w:rsidRDefault="00CB2F10" w:rsidP="00A84C9E">
      <w:pPr>
        <w:spacing w:line="240" w:lineRule="auto"/>
      </w:pPr>
      <w:r>
        <w:separator/>
      </w:r>
    </w:p>
  </w:footnote>
  <w:footnote w:type="continuationSeparator" w:id="0">
    <w:p w14:paraId="0BFC5E48" w14:textId="77777777" w:rsidR="00CB2F10" w:rsidRDefault="00CB2F10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2E84"/>
    <w:rsid w:val="00804329"/>
    <w:rsid w:val="00805369"/>
    <w:rsid w:val="0081364B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B2F10"/>
    <w:rsid w:val="00CC093B"/>
    <w:rsid w:val="00CC2E80"/>
    <w:rsid w:val="00CC4920"/>
    <w:rsid w:val="00CD1446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83BD7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96573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581AC-8DE2-E445-8B30-7F407674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649</Words>
  <Characters>15102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19-03-22T16:21:00Z</cp:lastPrinted>
  <dcterms:created xsi:type="dcterms:W3CDTF">2020-03-18T18:51:00Z</dcterms:created>
  <dcterms:modified xsi:type="dcterms:W3CDTF">2020-03-20T11:41:00Z</dcterms:modified>
</cp:coreProperties>
</file>